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>Syllabus for LLM, RAG</w:t>
      </w:r>
      <w:r w:rsidR="00A92696">
        <w:rPr>
          <w:b/>
          <w:sz w:val="22"/>
        </w:rPr>
        <w:t>,</w:t>
      </w:r>
      <w:r w:rsidRPr="00AB2DD8">
        <w:rPr>
          <w:b/>
          <w:sz w:val="22"/>
        </w:rPr>
        <w:t xml:space="preserve">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15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횟수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967F30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r w:rsidR="00030C9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.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일부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873037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873037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873037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873037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873037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873037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873037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45440C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</w:p>
          <w:p w:rsidR="003228E5" w:rsidRPr="00307F3B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54AEC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873037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873037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873037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873037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</w:tc>
        <w:tc>
          <w:tcPr>
            <w:tcW w:w="4974" w:type="dxa"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hyperlink r:id="rId29" w:history="1">
              <w:r w:rsidR="00A5780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0</w:t>
            </w:r>
          </w:p>
        </w:tc>
        <w:tc>
          <w:tcPr>
            <w:tcW w:w="4002" w:type="dxa"/>
            <w:noWrap/>
          </w:tcPr>
          <w:p w:rsidR="00F4703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DF25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25B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huggingface.co/google/gemma-2b-it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  <w:r w:rsidR="00B76DE8">
              <w:rPr>
                <w:sz w:val="16"/>
              </w:rPr>
              <w:t xml:space="preserve">. </w:t>
            </w:r>
            <w:r w:rsidR="00B76DE8">
              <w:rPr>
                <w:rFonts w:hint="eastAsia"/>
                <w:sz w:val="16"/>
              </w:rPr>
              <w:t>이론(교안)</w:t>
            </w:r>
            <w:r w:rsidR="00B76DE8">
              <w:rPr>
                <w:sz w:val="16"/>
              </w:rPr>
              <w:t xml:space="preserve">. </w:t>
            </w:r>
            <w:hyperlink r:id="rId42" w:history="1">
              <w:r w:rsidR="003E001F" w:rsidRPr="003E001F">
                <w:rPr>
                  <w:rStyle w:val="a3"/>
                  <w:sz w:val="16"/>
                </w:rPr>
                <w:t>LangChain 작동 메커니즘 분석</w:t>
              </w:r>
            </w:hyperlink>
          </w:p>
          <w:p w:rsidR="003E001F" w:rsidRPr="00870007" w:rsidRDefault="003E001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3E00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  <w:r w:rsidR="001511FB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0329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본 </w:t>
            </w:r>
            <w:r w:rsidR="001511F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F47037" w:rsidRPr="00D00B28" w:rsidRDefault="001E4B9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AC28A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43" w:history="1">
              <w:r w:rsidR="00AC28A9" w:rsidRPr="00AC28A9">
                <w:rPr>
                  <w:rStyle w:val="a3"/>
                  <w:sz w:val="14"/>
                </w:rPr>
                <w:t>LLM-RAG-Agent-Tutorial/4-1.langchain at main · mac999/LLM-RAG-Agent-Tutoria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2528A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radio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및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>Dad</w:t>
              </w:r>
              <w:bookmarkStart w:id="0" w:name="_GoBack"/>
              <w:bookmarkEnd w:id="0"/>
              <w:r w:rsidR="00F47037" w:rsidRPr="00B26DD9">
                <w:rPr>
                  <w:rStyle w:val="a3"/>
                  <w:sz w:val="16"/>
                  <w:szCs w:val="16"/>
                </w:rPr>
                <w:t>dy Makers: Gradio HTML Javascript 렌더링 방법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1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설명 및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2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 xml:space="preserve">Ollama </w:t>
              </w:r>
              <w:r w:rsidR="00794A43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도구 및 실습</w:t>
              </w:r>
            </w:hyperlink>
          </w:p>
        </w:tc>
        <w:tc>
          <w:tcPr>
            <w:tcW w:w="4974" w:type="dxa"/>
          </w:tcPr>
          <w:p w:rsidR="00F47037" w:rsidRPr="00436E64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</w:pP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</w:t>
            </w:r>
            <w:r w:rsidRPr="00436E64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llama </w:t>
            </w: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설치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3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0D54A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벡터데이터베이스 기반 간단한 PDF, Web 기반 검색 전문 에이전트 개발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과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RAG LLM 기반 멀티 에이전트 시스템 개발 이론과 한계</w:t>
              </w:r>
            </w:hyperlink>
          </w:p>
        </w:tc>
        <w:tc>
          <w:tcPr>
            <w:tcW w:w="4974" w:type="dxa"/>
          </w:tcPr>
          <w:p w:rsidR="00F47037" w:rsidRPr="00C6700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레퍼런스 </w:t>
            </w:r>
            <w:r w:rsidRPr="00C6700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리포트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E7CE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modelcontextprotocol.io/quickstart/user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MCP 서버 및 클라이언트 개발해 보기</w:t>
              </w:r>
            </w:hyperlink>
          </w:p>
        </w:tc>
        <w:tc>
          <w:tcPr>
            <w:tcW w:w="4974" w:type="dxa"/>
          </w:tcPr>
          <w:p w:rsidR="00F47037" w:rsidRPr="006D2E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간단한 M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CP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도구 개발 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(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날씨,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계산기,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임베디드보드 제어 등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39600D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F47037" w:rsidRPr="00D45BFA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45BFA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설치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18E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873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F47037" w:rsidRPr="00D57B1F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시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Default="005D3189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총정리 </w:t>
            </w:r>
            <w:r w:rsidR="00F4703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0A32F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앞서 정리한 것 총 정리 퀴즈</w:t>
            </w:r>
          </w:p>
        </w:tc>
        <w:tc>
          <w:tcPr>
            <w:tcW w:w="4974" w:type="dxa"/>
          </w:tcPr>
          <w:p w:rsidR="00F47037" w:rsidRPr="001249AE" w:rsidRDefault="0096592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</w:pP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embedding, </w:t>
            </w:r>
            <w:r w:rsidR="00C42A8F"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c</w:t>
            </w:r>
            <w:r w:rsidR="00C42A8F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sine similarity, </w:t>
            </w:r>
            <w:r w:rsidR="00766BD1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Linear Mapping, </w:t>
            </w:r>
            <w:r w:rsidR="005A3C65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attention, </w:t>
            </w:r>
            <w:r w:rsidR="00C42A8F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VAE, diffusion, transformer, </w:t>
            </w:r>
            <w:r w:rsidR="004E1205"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L</w:t>
            </w:r>
            <w:r w:rsidR="004E1205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oRA</w:t>
            </w:r>
            <w:r w:rsidR="00E44EB1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, softmax</w:t>
            </w:r>
            <w:r w:rsidR="00460A1A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, U-net</w:t>
            </w:r>
            <w:r w:rsidR="002201D2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, n-gram, MMR, MCP</w:t>
            </w:r>
            <w:r w:rsidR="00BB327F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 </w:t>
            </w:r>
            <w:r w:rsidR="00BB327F"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프로젝트 </w:t>
            </w:r>
            <w:r w:rsidR="00E4085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메이커톤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3A42D5" w:rsidRDefault="00F43A0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성 컨텐츠</w:t>
            </w:r>
            <w:r w:rsidR="0059184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(소스,</w:t>
            </w:r>
            <w:r w:rsidR="0059184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59184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계획서 포함)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는 </w:t>
            </w:r>
            <w:r w:rsidR="003A42D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github</w:t>
            </w:r>
            <w:r w:rsidR="003A42D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나 </w:t>
            </w:r>
            <w:r w:rsidR="003A42D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huggingface</w:t>
            </w:r>
            <w:r w:rsidR="003A42D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 업로드.</w:t>
            </w:r>
            <w:r w:rsidR="00A715A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  <w:r w:rsidR="00E114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역할별 개별 </w:t>
            </w:r>
            <w:r w:rsidR="00EC033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github </w:t>
            </w:r>
            <w:r w:rsidR="00E114D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commit </w:t>
            </w:r>
            <w:r w:rsidR="00540A6F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upload </w:t>
            </w:r>
            <w:r w:rsidR="00E114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기록 이어야 함.</w:t>
            </w:r>
          </w:p>
          <w:p w:rsidR="00A715A6" w:rsidRPr="003A734A" w:rsidRDefault="00A715A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하위 폴더구조</w:t>
            </w:r>
            <w:r w:rsidR="0092508A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예시)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./doc, ./src, </w:t>
            </w:r>
            <w:r w:rsidR="00DE74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./dataset, ./test, ./paper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F47037" w:rsidRDefault="005A482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측정지표=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정보리드타임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 w:rsidR="00164F9B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편의성 설문</w:t>
            </w:r>
            <w:r w:rsidR="00164F9B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, </w:t>
            </w:r>
            <w:r w:rsidR="00164F9B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정확도,</w:t>
            </w:r>
            <w:r w:rsidR="00164F9B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 w:rsidR="00164F9B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속도,</w:t>
            </w:r>
            <w:r w:rsidR="00164F9B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 w:rsidR="00164F9B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타}</w:t>
            </w:r>
            <w:r w:rsidR="00164F9B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.</w:t>
            </w:r>
          </w:p>
          <w:p w:rsidR="009C579E" w:rsidRPr="009C579E" w:rsidRDefault="009C57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비교방식</w:t>
            </w: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=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AS-IS/TO-BE</w:t>
            </w:r>
            <w:r w:rsidR="00B13082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, %</w:t>
            </w:r>
          </w:p>
        </w:tc>
        <w:tc>
          <w:tcPr>
            <w:tcW w:w="1157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0419D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</w:t>
            </w:r>
            <w:r w:rsidR="00EB0B8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,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 도구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</w:t>
            </w:r>
            <w:r w:rsidR="000419D7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 w:rsidR="000419D7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등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 </w:t>
            </w:r>
            <w:r w:rsidR="002D2160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컨텐츠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4974" w:type="dxa"/>
          </w:tcPr>
          <w:p w:rsidR="00F47037" w:rsidRPr="00A46D9E" w:rsidRDefault="0092508A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대용량 데이터는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google drive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 업로드하고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링크를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github README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 설명해 표시할 것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0326FF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발표방식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14A2D" w:rsidRDefault="00814A2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Times New Roman"/>
                <w:kern w:val="0"/>
                <w:sz w:val="14"/>
                <w:szCs w:val="20"/>
              </w:rPr>
            </w:pPr>
            <w:r w:rsidRPr="00814A2D">
              <w:rPr>
                <w:rFonts w:asciiTheme="majorHAnsi" w:eastAsiaTheme="majorHAnsi" w:hAnsiTheme="majorHAnsi" w:cs="Times New Roman" w:hint="eastAsia"/>
                <w:kern w:val="0"/>
                <w:sz w:val="14"/>
                <w:szCs w:val="20"/>
              </w:rPr>
              <w:t>G</w:t>
            </w:r>
            <w:r w:rsidRPr="00814A2D">
              <w:rPr>
                <w:rFonts w:asciiTheme="majorHAnsi" w:eastAsiaTheme="majorHAnsi" w:hAnsiTheme="majorHAnsi" w:cs="Times New Roman"/>
                <w:kern w:val="0"/>
                <w:sz w:val="14"/>
                <w:szCs w:val="20"/>
              </w:rPr>
              <w:t xml:space="preserve">PT, </w:t>
            </w:r>
            <w:r w:rsidRPr="00814A2D">
              <w:rPr>
                <w:rFonts w:asciiTheme="majorHAnsi" w:eastAsiaTheme="majorHAnsi" w:hAnsiTheme="majorHAnsi" w:cs="Times New Roman" w:hint="eastAsia"/>
                <w:kern w:val="0"/>
                <w:sz w:val="14"/>
                <w:szCs w:val="20"/>
              </w:rPr>
              <w:t>바이브 코딩,</w:t>
            </w:r>
            <w:r w:rsidRPr="00814A2D">
              <w:rPr>
                <w:rFonts w:asciiTheme="majorHAnsi" w:eastAsiaTheme="majorHAnsi" w:hAnsiTheme="majorHAnsi" w:cs="Times New Roman"/>
                <w:kern w:val="0"/>
                <w:sz w:val="14"/>
                <w:szCs w:val="20"/>
              </w:rPr>
              <w:t xml:space="preserve"> </w:t>
            </w:r>
            <w:r w:rsidRPr="00814A2D">
              <w:rPr>
                <w:rFonts w:asciiTheme="majorHAnsi" w:eastAsiaTheme="majorHAnsi" w:hAnsiTheme="majorHAnsi" w:cs="Times New Roman" w:hint="eastAsia"/>
                <w:kern w:val="0"/>
                <w:sz w:val="14"/>
                <w:szCs w:val="20"/>
              </w:rPr>
              <w:t>생성A</w:t>
            </w:r>
            <w:r w:rsidRPr="00814A2D">
              <w:rPr>
                <w:rFonts w:asciiTheme="majorHAnsi" w:eastAsiaTheme="majorHAnsi" w:hAnsiTheme="majorHAnsi" w:cs="Times New Roman"/>
                <w:kern w:val="0"/>
                <w:sz w:val="14"/>
                <w:szCs w:val="20"/>
              </w:rPr>
              <w:t>I</w:t>
            </w:r>
            <w:r w:rsidRPr="00814A2D">
              <w:rPr>
                <w:rFonts w:asciiTheme="majorHAnsi" w:eastAsiaTheme="majorHAnsi" w:hAnsiTheme="majorHAnsi" w:cs="Times New Roman" w:hint="eastAsia"/>
                <w:kern w:val="0"/>
                <w:sz w:val="14"/>
                <w:szCs w:val="20"/>
              </w:rPr>
              <w:t>도구(</w:t>
            </w:r>
            <w:r w:rsidRPr="00814A2D">
              <w:rPr>
                <w:rFonts w:asciiTheme="majorHAnsi" w:eastAsiaTheme="majorHAnsi" w:hAnsiTheme="majorHAnsi" w:cs="Times New Roman"/>
                <w:kern w:val="0"/>
                <w:sz w:val="14"/>
                <w:szCs w:val="20"/>
              </w:rPr>
              <w:t>https://app.visily.ai/</w:t>
            </w:r>
            <w:r w:rsidRPr="00814A2D">
              <w:rPr>
                <w:rFonts w:asciiTheme="majorHAnsi" w:eastAsiaTheme="majorHAnsi" w:hAnsiTheme="majorHAnsi" w:cs="Times New Roman" w:hint="eastAsia"/>
                <w:kern w:val="0"/>
                <w:sz w:val="14"/>
                <w:szCs w:val="20"/>
              </w:rPr>
              <w:t xml:space="preserve"> 등)</w:t>
            </w:r>
            <w:r w:rsidRPr="00814A2D">
              <w:rPr>
                <w:rFonts w:asciiTheme="majorHAnsi" w:eastAsiaTheme="majorHAnsi" w:hAnsiTheme="majorHAnsi" w:cs="Times New Roman"/>
                <w:kern w:val="0"/>
                <w:sz w:val="14"/>
                <w:szCs w:val="20"/>
              </w:rPr>
              <w:t xml:space="preserve"> </w:t>
            </w:r>
            <w:r w:rsidRPr="00814A2D">
              <w:rPr>
                <w:rFonts w:asciiTheme="majorHAnsi" w:eastAsiaTheme="majorHAnsi" w:hAnsiTheme="majorHAnsi" w:cs="Times New Roman" w:hint="eastAsia"/>
                <w:kern w:val="0"/>
                <w:sz w:val="14"/>
                <w:szCs w:val="20"/>
              </w:rPr>
              <w:t>사용 가능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814A2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바이브 코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</w:t>
            </w:r>
            <w:r w:rsidR="00A715A6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/커밋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F47037" w:rsidRPr="00A46D9E" w:rsidRDefault="00A055D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팀별 </w:t>
            </w:r>
            <w:r w:rsidR="004C3767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,</w:t>
            </w:r>
            <w:r w:rsidR="004C3767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데모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코드</w:t>
            </w:r>
            <w:r w:rsidR="004C3767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및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Paper</w:t>
            </w:r>
            <w:r w:rsidR="004C3767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 w:rsidR="004C3767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157" w:type="dxa"/>
            <w:noWrap/>
          </w:tcPr>
          <w:p w:rsidR="00F47037" w:rsidRPr="004C376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선형대수,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수치해석 사전수강 권장.</w:t>
      </w:r>
      <w:r w:rsidR="00030C91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할 수 있도록 함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당일 실습 등으로 지간 지체 시 남은 진도는 가급적 설명 후 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지할 수 있도록 할 계획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3037" w:rsidRDefault="00873037" w:rsidP="00846412">
      <w:pPr>
        <w:spacing w:after="0" w:line="240" w:lineRule="auto"/>
      </w:pPr>
      <w:r>
        <w:separator/>
      </w:r>
    </w:p>
  </w:endnote>
  <w:endnote w:type="continuationSeparator" w:id="0">
    <w:p w:rsidR="00873037" w:rsidRDefault="00873037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3037" w:rsidRDefault="00873037" w:rsidP="00846412">
      <w:pPr>
        <w:spacing w:after="0" w:line="240" w:lineRule="auto"/>
      </w:pPr>
      <w:r>
        <w:separator/>
      </w:r>
    </w:p>
  </w:footnote>
  <w:footnote w:type="continuationSeparator" w:id="0">
    <w:p w:rsidR="00873037" w:rsidRDefault="00873037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MqwFAMSjAJQtAAAA"/>
  </w:docVars>
  <w:rsids>
    <w:rsidRoot w:val="00870007"/>
    <w:rsid w:val="00000A07"/>
    <w:rsid w:val="00006146"/>
    <w:rsid w:val="0002731A"/>
    <w:rsid w:val="00027ED6"/>
    <w:rsid w:val="00030A06"/>
    <w:rsid w:val="00030C91"/>
    <w:rsid w:val="000326FF"/>
    <w:rsid w:val="000414F8"/>
    <w:rsid w:val="000419D7"/>
    <w:rsid w:val="00042ABA"/>
    <w:rsid w:val="00043BB4"/>
    <w:rsid w:val="000473DB"/>
    <w:rsid w:val="00052C39"/>
    <w:rsid w:val="000613D9"/>
    <w:rsid w:val="000864E1"/>
    <w:rsid w:val="000878F5"/>
    <w:rsid w:val="000A32F3"/>
    <w:rsid w:val="000B15DC"/>
    <w:rsid w:val="000B2497"/>
    <w:rsid w:val="000C0307"/>
    <w:rsid w:val="000D54AC"/>
    <w:rsid w:val="000E3DD1"/>
    <w:rsid w:val="00102EE5"/>
    <w:rsid w:val="00120C85"/>
    <w:rsid w:val="00122275"/>
    <w:rsid w:val="001249AE"/>
    <w:rsid w:val="00130A05"/>
    <w:rsid w:val="00132109"/>
    <w:rsid w:val="00136625"/>
    <w:rsid w:val="00142548"/>
    <w:rsid w:val="001511FB"/>
    <w:rsid w:val="00157D30"/>
    <w:rsid w:val="00164F9B"/>
    <w:rsid w:val="0016779A"/>
    <w:rsid w:val="0017243D"/>
    <w:rsid w:val="00177CF0"/>
    <w:rsid w:val="00191825"/>
    <w:rsid w:val="0019579A"/>
    <w:rsid w:val="001A07A7"/>
    <w:rsid w:val="001A7E72"/>
    <w:rsid w:val="001C0741"/>
    <w:rsid w:val="001D5060"/>
    <w:rsid w:val="001D6FF5"/>
    <w:rsid w:val="001E2CCC"/>
    <w:rsid w:val="001E3C98"/>
    <w:rsid w:val="001E4B95"/>
    <w:rsid w:val="001E5B3F"/>
    <w:rsid w:val="001F2B19"/>
    <w:rsid w:val="001F3E53"/>
    <w:rsid w:val="00217CD9"/>
    <w:rsid w:val="002201D2"/>
    <w:rsid w:val="00223897"/>
    <w:rsid w:val="002263FC"/>
    <w:rsid w:val="0023505C"/>
    <w:rsid w:val="002528A1"/>
    <w:rsid w:val="00264D77"/>
    <w:rsid w:val="002770D5"/>
    <w:rsid w:val="002A72F4"/>
    <w:rsid w:val="002B6387"/>
    <w:rsid w:val="002C3ED8"/>
    <w:rsid w:val="002C590E"/>
    <w:rsid w:val="002D061B"/>
    <w:rsid w:val="002D2160"/>
    <w:rsid w:val="002E6589"/>
    <w:rsid w:val="002E7461"/>
    <w:rsid w:val="002F168B"/>
    <w:rsid w:val="002F36A4"/>
    <w:rsid w:val="003000D6"/>
    <w:rsid w:val="00307901"/>
    <w:rsid w:val="00307F3B"/>
    <w:rsid w:val="0031794F"/>
    <w:rsid w:val="003228E5"/>
    <w:rsid w:val="0033512E"/>
    <w:rsid w:val="00336812"/>
    <w:rsid w:val="00354AEC"/>
    <w:rsid w:val="00366368"/>
    <w:rsid w:val="00367211"/>
    <w:rsid w:val="00370DD4"/>
    <w:rsid w:val="00381663"/>
    <w:rsid w:val="00383221"/>
    <w:rsid w:val="00387A7B"/>
    <w:rsid w:val="003909BA"/>
    <w:rsid w:val="00391307"/>
    <w:rsid w:val="00391A61"/>
    <w:rsid w:val="0039600D"/>
    <w:rsid w:val="003A238E"/>
    <w:rsid w:val="003A42D5"/>
    <w:rsid w:val="003A68C5"/>
    <w:rsid w:val="003A734A"/>
    <w:rsid w:val="003B16B6"/>
    <w:rsid w:val="003B3B1E"/>
    <w:rsid w:val="003D1024"/>
    <w:rsid w:val="003D17A5"/>
    <w:rsid w:val="003E001F"/>
    <w:rsid w:val="003E3D3F"/>
    <w:rsid w:val="003F26BE"/>
    <w:rsid w:val="00403295"/>
    <w:rsid w:val="00414DF6"/>
    <w:rsid w:val="004217DB"/>
    <w:rsid w:val="00427A94"/>
    <w:rsid w:val="00436E64"/>
    <w:rsid w:val="00437EA9"/>
    <w:rsid w:val="00445FE7"/>
    <w:rsid w:val="00450246"/>
    <w:rsid w:val="00450503"/>
    <w:rsid w:val="00453D20"/>
    <w:rsid w:val="0045440C"/>
    <w:rsid w:val="00457BBA"/>
    <w:rsid w:val="00460A1A"/>
    <w:rsid w:val="004653C5"/>
    <w:rsid w:val="00466051"/>
    <w:rsid w:val="004912F0"/>
    <w:rsid w:val="00493E64"/>
    <w:rsid w:val="00494280"/>
    <w:rsid w:val="00496084"/>
    <w:rsid w:val="004A5A69"/>
    <w:rsid w:val="004A643D"/>
    <w:rsid w:val="004B426E"/>
    <w:rsid w:val="004C3767"/>
    <w:rsid w:val="004D7096"/>
    <w:rsid w:val="004E1205"/>
    <w:rsid w:val="004F0A55"/>
    <w:rsid w:val="004F0E6C"/>
    <w:rsid w:val="004F6F85"/>
    <w:rsid w:val="0051129D"/>
    <w:rsid w:val="00515778"/>
    <w:rsid w:val="00524D53"/>
    <w:rsid w:val="00526156"/>
    <w:rsid w:val="00534819"/>
    <w:rsid w:val="00540A6F"/>
    <w:rsid w:val="00552E52"/>
    <w:rsid w:val="00564ED5"/>
    <w:rsid w:val="0056625B"/>
    <w:rsid w:val="00572380"/>
    <w:rsid w:val="00585F7F"/>
    <w:rsid w:val="00586875"/>
    <w:rsid w:val="00591847"/>
    <w:rsid w:val="005A06A6"/>
    <w:rsid w:val="005A3C65"/>
    <w:rsid w:val="005A4827"/>
    <w:rsid w:val="005A74A7"/>
    <w:rsid w:val="005B17F0"/>
    <w:rsid w:val="005C578F"/>
    <w:rsid w:val="005D19E5"/>
    <w:rsid w:val="005D3189"/>
    <w:rsid w:val="005E6B88"/>
    <w:rsid w:val="005F3140"/>
    <w:rsid w:val="00601963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921D3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75B"/>
    <w:rsid w:val="0073725A"/>
    <w:rsid w:val="00741B90"/>
    <w:rsid w:val="007635BD"/>
    <w:rsid w:val="00766BD1"/>
    <w:rsid w:val="00770441"/>
    <w:rsid w:val="007777DF"/>
    <w:rsid w:val="00790D09"/>
    <w:rsid w:val="00794A43"/>
    <w:rsid w:val="00795D53"/>
    <w:rsid w:val="007A1105"/>
    <w:rsid w:val="007B1B48"/>
    <w:rsid w:val="007B22AC"/>
    <w:rsid w:val="007B2615"/>
    <w:rsid w:val="007B7467"/>
    <w:rsid w:val="007C749E"/>
    <w:rsid w:val="007E3DD3"/>
    <w:rsid w:val="007F5C6E"/>
    <w:rsid w:val="00805471"/>
    <w:rsid w:val="00810307"/>
    <w:rsid w:val="0081305F"/>
    <w:rsid w:val="00813B89"/>
    <w:rsid w:val="00814A2D"/>
    <w:rsid w:val="00816778"/>
    <w:rsid w:val="0083304E"/>
    <w:rsid w:val="00846412"/>
    <w:rsid w:val="00853376"/>
    <w:rsid w:val="0085438D"/>
    <w:rsid w:val="00870007"/>
    <w:rsid w:val="00873037"/>
    <w:rsid w:val="00877596"/>
    <w:rsid w:val="00882791"/>
    <w:rsid w:val="008B5040"/>
    <w:rsid w:val="008B5FA9"/>
    <w:rsid w:val="008B7C17"/>
    <w:rsid w:val="008D7B16"/>
    <w:rsid w:val="008E7CED"/>
    <w:rsid w:val="008E7CEF"/>
    <w:rsid w:val="00905009"/>
    <w:rsid w:val="009079B9"/>
    <w:rsid w:val="0092508A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925"/>
    <w:rsid w:val="00965ED5"/>
    <w:rsid w:val="00967F30"/>
    <w:rsid w:val="00971448"/>
    <w:rsid w:val="00976138"/>
    <w:rsid w:val="00976F1D"/>
    <w:rsid w:val="00980A77"/>
    <w:rsid w:val="009B1D65"/>
    <w:rsid w:val="009C31BC"/>
    <w:rsid w:val="009C3215"/>
    <w:rsid w:val="009C579E"/>
    <w:rsid w:val="009C7E31"/>
    <w:rsid w:val="009D41E9"/>
    <w:rsid w:val="009D7705"/>
    <w:rsid w:val="009E12FA"/>
    <w:rsid w:val="009E1BC3"/>
    <w:rsid w:val="009E3DA2"/>
    <w:rsid w:val="009F2087"/>
    <w:rsid w:val="00A055D4"/>
    <w:rsid w:val="00A14CB3"/>
    <w:rsid w:val="00A24523"/>
    <w:rsid w:val="00A27150"/>
    <w:rsid w:val="00A44A14"/>
    <w:rsid w:val="00A46D9E"/>
    <w:rsid w:val="00A57801"/>
    <w:rsid w:val="00A715A6"/>
    <w:rsid w:val="00A75BD8"/>
    <w:rsid w:val="00A92696"/>
    <w:rsid w:val="00AB2DD8"/>
    <w:rsid w:val="00AB6451"/>
    <w:rsid w:val="00AC12D6"/>
    <w:rsid w:val="00AC237D"/>
    <w:rsid w:val="00AC28A9"/>
    <w:rsid w:val="00AD226E"/>
    <w:rsid w:val="00AE2106"/>
    <w:rsid w:val="00AE494E"/>
    <w:rsid w:val="00B13082"/>
    <w:rsid w:val="00B13AB3"/>
    <w:rsid w:val="00B26DD9"/>
    <w:rsid w:val="00B53B1C"/>
    <w:rsid w:val="00B56F8C"/>
    <w:rsid w:val="00B61F98"/>
    <w:rsid w:val="00B76DE8"/>
    <w:rsid w:val="00B85A8E"/>
    <w:rsid w:val="00B93879"/>
    <w:rsid w:val="00BA1DA8"/>
    <w:rsid w:val="00BB327F"/>
    <w:rsid w:val="00BC46F4"/>
    <w:rsid w:val="00BE3519"/>
    <w:rsid w:val="00BE3973"/>
    <w:rsid w:val="00BE6ADE"/>
    <w:rsid w:val="00BF60B4"/>
    <w:rsid w:val="00BF6706"/>
    <w:rsid w:val="00C01C4C"/>
    <w:rsid w:val="00C06652"/>
    <w:rsid w:val="00C229F8"/>
    <w:rsid w:val="00C42A8F"/>
    <w:rsid w:val="00C44B77"/>
    <w:rsid w:val="00C525B7"/>
    <w:rsid w:val="00C67008"/>
    <w:rsid w:val="00C804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4A52"/>
    <w:rsid w:val="00CD7FA9"/>
    <w:rsid w:val="00CE74F2"/>
    <w:rsid w:val="00D00B28"/>
    <w:rsid w:val="00D3505E"/>
    <w:rsid w:val="00D35EAE"/>
    <w:rsid w:val="00D45BFA"/>
    <w:rsid w:val="00D5785A"/>
    <w:rsid w:val="00D57B1F"/>
    <w:rsid w:val="00D715B3"/>
    <w:rsid w:val="00D729CC"/>
    <w:rsid w:val="00D80394"/>
    <w:rsid w:val="00D9141F"/>
    <w:rsid w:val="00D976C4"/>
    <w:rsid w:val="00DA24C4"/>
    <w:rsid w:val="00DB33B0"/>
    <w:rsid w:val="00DC2319"/>
    <w:rsid w:val="00DC457E"/>
    <w:rsid w:val="00DC72E0"/>
    <w:rsid w:val="00DE0D07"/>
    <w:rsid w:val="00DE744E"/>
    <w:rsid w:val="00DF18E8"/>
    <w:rsid w:val="00DF25BF"/>
    <w:rsid w:val="00DF42A7"/>
    <w:rsid w:val="00DF7F56"/>
    <w:rsid w:val="00E114DE"/>
    <w:rsid w:val="00E14421"/>
    <w:rsid w:val="00E1562F"/>
    <w:rsid w:val="00E3079E"/>
    <w:rsid w:val="00E327FB"/>
    <w:rsid w:val="00E4085D"/>
    <w:rsid w:val="00E44727"/>
    <w:rsid w:val="00E44EB1"/>
    <w:rsid w:val="00E57205"/>
    <w:rsid w:val="00E85E71"/>
    <w:rsid w:val="00E94B1A"/>
    <w:rsid w:val="00EA633B"/>
    <w:rsid w:val="00EB0B8E"/>
    <w:rsid w:val="00EB1428"/>
    <w:rsid w:val="00EB277D"/>
    <w:rsid w:val="00EB2D06"/>
    <w:rsid w:val="00EC033A"/>
    <w:rsid w:val="00EC6D15"/>
    <w:rsid w:val="00ED7CE9"/>
    <w:rsid w:val="00EF1B00"/>
    <w:rsid w:val="00EF1F69"/>
    <w:rsid w:val="00EF6DB3"/>
    <w:rsid w:val="00F034C0"/>
    <w:rsid w:val="00F1186F"/>
    <w:rsid w:val="00F43A0E"/>
    <w:rsid w:val="00F47037"/>
    <w:rsid w:val="00F5190A"/>
    <w:rsid w:val="00F54312"/>
    <w:rsid w:val="00F65F9E"/>
    <w:rsid w:val="00F76B74"/>
    <w:rsid w:val="00F879D9"/>
    <w:rsid w:val="00F95CD7"/>
    <w:rsid w:val="00F9776A"/>
    <w:rsid w:val="00FB508C"/>
    <w:rsid w:val="00FB5854"/>
    <w:rsid w:val="00FC4313"/>
    <w:rsid w:val="00FC4D0B"/>
    <w:rsid w:val="00FE1773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973ED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26" Type="http://schemas.openxmlformats.org/officeDocument/2006/relationships/hyperlink" Target="https://github.com/mac999/transformer" TargetMode="External"/><Relationship Id="rId39" Type="http://schemas.openxmlformats.org/officeDocument/2006/relationships/hyperlink" Target="https://daddynkidsmakers.blogspot.com/2024/02/clip.html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34" Type="http://schemas.openxmlformats.org/officeDocument/2006/relationships/hyperlink" Target="https://daddynkidsmakers.blogspot.com/2024/07/llm.html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daddynkidsmakers.blogspot.com/2024/05/rag.html" TargetMode="External"/><Relationship Id="rId50" Type="http://schemas.openxmlformats.org/officeDocument/2006/relationships/hyperlink" Target="https://daddynkidsmakers.blogspot.com/2025/04/gradio-html.html" TargetMode="External"/><Relationship Id="rId55" Type="http://schemas.openxmlformats.org/officeDocument/2006/relationships/hyperlink" Target="https://daddynkidsmakers.blogspot.com/2024/11/llm.html" TargetMode="External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6/llm-rag-chroma.html" TargetMode="External"/><Relationship Id="rId53" Type="http://schemas.openxmlformats.org/officeDocument/2006/relationships/hyperlink" Target="https://daddynkidsmakers.blogspot.com/2024/02/github-copilot-ai.html" TargetMode="External"/><Relationship Id="rId58" Type="http://schemas.openxmlformats.org/officeDocument/2006/relationships/hyperlink" Target="https://daddynkidsmakers.blogspot.com/2025/03/manus-ai.htm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github.com/mac999/LLM-RAG-Agent-Tutorial/tree/main/4-1.langchain" TargetMode="External"/><Relationship Id="rId48" Type="http://schemas.openxmlformats.org/officeDocument/2006/relationships/hyperlink" Target="https://medium.com/@laputa99999/effective-and-simplified-llm-function-call-for-ai-agent-development-6ccd6e44a191" TargetMode="External"/><Relationship Id="rId56" Type="http://schemas.openxmlformats.org/officeDocument/2006/relationships/hyperlink" Target="https://daddynkidsmakers.blogspot.com/2025/03/ai-mcp.html" TargetMode="Externa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10/flyio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neo4j.html" TargetMode="External"/><Relationship Id="rId59" Type="http://schemas.openxmlformats.org/officeDocument/2006/relationships/hyperlink" Target="https://github.com/mac999/geo-llm-agent-dashboard" TargetMode="Externa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12/pdf-web.html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1/gradio-langchain.html" TargetMode="External"/><Relationship Id="rId57" Type="http://schemas.openxmlformats.org/officeDocument/2006/relationships/hyperlink" Target="https://daddynkidsmakers.blogspot.com/2025/04/gemini-mcp.html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3/10/chatgpt-langchain.html" TargetMode="External"/><Relationship Id="rId52" Type="http://schemas.openxmlformats.org/officeDocument/2006/relationships/hyperlink" Target="https://daddynkidsmakers.blogspot.com/2024/09/webui-ollama.html" TargetMode="External"/><Relationship Id="rId60" Type="http://schemas.openxmlformats.org/officeDocument/2006/relationships/hyperlink" Target="https://github.com/mac999/BIM_LLM_code_ag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2AA1C-E9FA-4ED6-9C7C-4227BFD7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4</TotalTime>
  <Pages>4</Pages>
  <Words>1427</Words>
  <Characters>8135</Characters>
  <Application>Microsoft Office Word</Application>
  <DocSecurity>0</DocSecurity>
  <Lines>67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340</cp:revision>
  <dcterms:created xsi:type="dcterms:W3CDTF">2025-04-19T11:56:00Z</dcterms:created>
  <dcterms:modified xsi:type="dcterms:W3CDTF">2025-05-01T16:25:00Z</dcterms:modified>
</cp:coreProperties>
</file>